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Mechatronics Engineer position at your esteemed organization in Singapore. With a strong academic background, hands-on experience in designing and implementing mechatronic systems, and a deep understanding of the dynamic engineering landscape in Singapore, I am confident that my skills align with the requirements of this role. As a dedicated professional passionate about innovation and technological advancement, I am eager to contribute my expertise to drive excellence in your team while supporting the growth of Singapore's manufacturing and automation sectors.</w:t>
      </w:r>
    </w:p>
    <w:p>
      <w:pPr>
        <w:pStyle w:val="BodyText"/>
      </w:pPr>
      <w:r>
        <w:t xml:space="preserve">As a Mechatronics Engineer, I have spent the past [X years] honing my technical abilities in areas such as automation, control systems, robotics, and embedded systems. My career has been shaped by a commitment to integrating mechanical, electrical, and software engineering principles to create efficient and intelligent solutions. Whether it is optimizing industrial processes or developing cutting-edge smart devices, I thrive in environments where innovation meets practicality. Singapore's reputation as a global hub for technology and engineering makes it an ideal location for me to apply my skills, and I am particularly drawn to the opportunities available in this vibrant city-state.</w:t>
      </w:r>
    </w:p>
    <w:p>
      <w:pPr>
        <w:pStyle w:val="BodyText"/>
      </w:pPr>
      <w:r>
        <w:t xml:space="preserve">Singapore Singapore has always been at the forefront of technological progress, with its strategic focus on smart nation initiatives, advanced manufacturing, and sustainable engineering practices. As a Mechatronics Engineer in this region, I have witnessed firsthand how companies leverage automation and digitalization to enhance productivity and efficiency. My experience in collaborating with cross-functional teams to design systems that meet stringent quality standards resonates strongly with the values of Singapore's engineering community. I am particularly impressed by the city-state's emphasis on precision, innovation, and long-term sustainability—principles that I strive to uphold in every project I undertake.</w:t>
      </w:r>
    </w:p>
    <w:p>
      <w:pPr>
        <w:pStyle w:val="BodyText"/>
      </w:pPr>
      <w:r>
        <w:t xml:space="preserve">One of my key strengths is my ability to analyze complex problems and develop creative solutions using a multidisciplinary approach. For instance, during my tenure at [Previous Company/Organization], I led a project to design an automated assembly line for [specific industry, e.g., electronics or automotive]. This involved integrating PLCs (Programmable Logic Controllers), sensors, and custom software to ensure seamless operation. The project not only reduced production time by 20% but also minimized human error, demonstrating my capability to deliver results that align with Singapore's goal of achieving smart and efficient industries. Additionally, I have worked on robotics projects that require precise motion control and real-time data processing—skills that are highly relevant to the automation needs of Singapore's manufacturing sector.</w:t>
      </w:r>
    </w:p>
    <w:p>
      <w:pPr>
        <w:pStyle w:val="BodyText"/>
      </w:pPr>
      <w:r>
        <w:t xml:space="preserve">Another aspect of my career that I am proud of is my commitment to continuous learning and professional development. In Singapore, where technology evolves rapidly, staying updated with the latest advancements is crucial. I have pursued certifications in [relevant areas, e.g., industrial automation, CAD software, or IoT integration], and I regularly engage with industry forums and workshops to stay informed about emerging trends. My ability to adapt to new technologies and methodologies has allowed me to contribute effectively to projects that require both technical expertise and a forward-thinking mindset.</w:t>
      </w:r>
    </w:p>
    <w:p>
      <w:pPr>
        <w:pStyle w:val="BodyText"/>
      </w:pPr>
      <w:r>
        <w:t xml:space="preserve">Singapore's multicultural environment has further enriched my professional journey. Working alongside engineers from diverse backgrounds has taught me the importance of collaboration, communication, and cultural sensitivity in delivering successful projects. As a Mechatronics Engineer in Singapore Singapore, I have learned to navigate the unique challenges of a globalized market while maintaining a focus on quality and efficiency. This experience has also enhanced my ability to work in fast-paced settings, where deadlines are tight but excellence is non-negotiable.</w:t>
      </w:r>
    </w:p>
    <w:p>
      <w:pPr>
        <w:pStyle w:val="BodyText"/>
      </w:pPr>
      <w:r>
        <w:t xml:space="preserve">I am particularly drawn to your organization because of its reputation for innovation and its contributions to the engineering sector in Singapore. I admire how your company leverages mechatronics solutions to address real-world challenges, whether it is through smart manufacturing systems, energy-efficient technologies, or advanced robotics. I am eager to bring my technical expertise and passion for engineering to a team that values creativity and excellence. My goal is to contribute to the development of cutting-edge projects that not only meet current industry standards but also set new benchmarks for the future.</w:t>
      </w:r>
    </w:p>
    <w:p>
      <w:pPr>
        <w:pStyle w:val="BodyText"/>
      </w:pPr>
      <w:r>
        <w:t xml:space="preserve">Furthermore, I have a strong understanding of the regulatory and safety requirements in Singapore's engineering sector. Compliance with local standards such as ISO certifications, OSHA guidelines, and industry-specific regulations is a priority for me. This ensures that all projects I work on are not only technically sound but also meet the highest levels of safety and quality. My attention to detail and commitment to precision make me well-suited for roles that demand adherence to strict protocols, which is essential in Singapore's competitive engineering landscape.</w:t>
      </w:r>
    </w:p>
    <w:p>
      <w:pPr>
        <w:pStyle w:val="BodyText"/>
      </w:pPr>
      <w:r>
        <w:t xml:space="preserve">In conclusion, I am confident that my qualifications, experience, and enthusiasm for mechatronics engineering make me a strong candidate for this position. I am excited about the opportunity to contribute to your team and support the continued growth of your organization in Singapore. Thank you for considering my application. I would be delighted to discuss how my background and skills align with your needs in a personal interview.</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3T15:12:45Z</dcterms:created>
  <dcterms:modified xsi:type="dcterms:W3CDTF">2026-07-23T15:12:45Z</dcterms:modified>
</cp:coreProperties>
</file>

<file path=docProps/custom.xml><?xml version="1.0" encoding="utf-8"?>
<Properties xmlns="http://schemas.openxmlformats.org/officeDocument/2006/custom-properties" xmlns:vt="http://schemas.openxmlformats.org/officeDocument/2006/docPropsVTypes"/>
</file>